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F9C719" w14:textId="77777777" w:rsidR="00043F18" w:rsidRPr="00043F18" w:rsidRDefault="00043F18" w:rsidP="00043F18">
      <w:pPr>
        <w:autoSpaceDE w:val="0"/>
        <w:autoSpaceDN w:val="0"/>
        <w:adjustRightInd w:val="0"/>
        <w:spacing w:after="0" w:line="240" w:lineRule="auto"/>
        <w:ind w:firstLine="284"/>
        <w:jc w:val="center"/>
        <w:rPr>
          <w:rFonts w:cstheme="minorHAnsi"/>
          <w:sz w:val="28"/>
          <w:szCs w:val="32"/>
        </w:rPr>
      </w:pPr>
      <w:r w:rsidRPr="00043F18">
        <w:rPr>
          <w:rFonts w:cstheme="minorHAnsi"/>
          <w:sz w:val="28"/>
          <w:szCs w:val="32"/>
        </w:rPr>
        <w:t>Szénhidrogén-ipari nyersanyagkutató szakmérnök szakirányú továbbképzési szak</w:t>
      </w:r>
    </w:p>
    <w:p w14:paraId="15F71551" w14:textId="77777777" w:rsidR="00043F18" w:rsidRDefault="00043F18" w:rsidP="004F283B">
      <w:pPr>
        <w:autoSpaceDE w:val="0"/>
        <w:autoSpaceDN w:val="0"/>
        <w:adjustRightInd w:val="0"/>
        <w:spacing w:after="0" w:line="240" w:lineRule="auto"/>
        <w:ind w:firstLine="284"/>
        <w:jc w:val="center"/>
        <w:rPr>
          <w:rFonts w:cstheme="minorHAnsi"/>
          <w:sz w:val="28"/>
          <w:szCs w:val="32"/>
        </w:rPr>
      </w:pPr>
    </w:p>
    <w:p w14:paraId="08B389A9" w14:textId="77777777" w:rsidR="009275EF" w:rsidRPr="00D807D8" w:rsidRDefault="009275EF" w:rsidP="004F283B">
      <w:pPr>
        <w:autoSpaceDE w:val="0"/>
        <w:autoSpaceDN w:val="0"/>
        <w:adjustRightInd w:val="0"/>
        <w:spacing w:after="0" w:line="240" w:lineRule="auto"/>
        <w:ind w:firstLine="284"/>
        <w:jc w:val="center"/>
        <w:rPr>
          <w:rFonts w:cstheme="minorHAnsi"/>
          <w:b/>
          <w:sz w:val="28"/>
          <w:szCs w:val="24"/>
        </w:rPr>
      </w:pPr>
      <w:r w:rsidRPr="00D807D8">
        <w:rPr>
          <w:rFonts w:cstheme="minorHAnsi"/>
          <w:b/>
          <w:sz w:val="28"/>
          <w:szCs w:val="24"/>
        </w:rPr>
        <w:t>Jelentkezési lap</w:t>
      </w:r>
    </w:p>
    <w:p w14:paraId="34CA3E03" w14:textId="77777777" w:rsidR="00C70271" w:rsidRDefault="00C70271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07B9627C" w14:textId="77777777" w:rsidR="00BC6F76" w:rsidRDefault="00BC6F76" w:rsidP="00BC6F76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Név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6E03D868" w14:textId="77777777" w:rsidR="00BC6F76" w:rsidRDefault="00BC6F76" w:rsidP="00BC6F76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Születési név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2491F1D0" w14:textId="77777777" w:rsidR="00BC6F76" w:rsidRPr="00AA0418" w:rsidRDefault="00BC6F76" w:rsidP="00BC6F76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Anyja neve: </w:t>
      </w:r>
      <w:r>
        <w:rPr>
          <w:bCs/>
          <w:color w:val="auto"/>
          <w:sz w:val="23"/>
          <w:szCs w:val="23"/>
        </w:rPr>
        <w:tab/>
      </w:r>
    </w:p>
    <w:p w14:paraId="0DF67EEC" w14:textId="77777777" w:rsidR="00BC6F76" w:rsidRDefault="00BC6F76" w:rsidP="00BC6F76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Születési hely, év, hó, nap:</w:t>
      </w:r>
      <w:r>
        <w:rPr>
          <w:color w:val="auto"/>
          <w:sz w:val="23"/>
          <w:szCs w:val="23"/>
        </w:rPr>
        <w:t xml:space="preserve"> </w:t>
      </w:r>
      <w:r>
        <w:rPr>
          <w:color w:val="auto"/>
          <w:sz w:val="23"/>
          <w:szCs w:val="23"/>
        </w:rPr>
        <w:tab/>
      </w:r>
    </w:p>
    <w:p w14:paraId="446FECB7" w14:textId="77777777" w:rsidR="00BC6F76" w:rsidRDefault="00BC6F76" w:rsidP="00BC6F76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Állampolgárság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14D8FF2D" w14:textId="77777777" w:rsidR="00BC6F76" w:rsidRDefault="00BC6F76" w:rsidP="00BC6F76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Személyi igazolvány száma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63C21AE4" w14:textId="77777777" w:rsidR="00BC6F76" w:rsidRDefault="00BC6F76" w:rsidP="00BC6F76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Adóazonosító</w:t>
      </w:r>
      <w:r>
        <w:rPr>
          <w:bCs/>
          <w:color w:val="auto"/>
          <w:sz w:val="23"/>
          <w:szCs w:val="23"/>
        </w:rPr>
        <w:t xml:space="preserve"> </w:t>
      </w:r>
      <w:r w:rsidRPr="00AA0418">
        <w:rPr>
          <w:b/>
          <w:bCs/>
          <w:color w:val="auto"/>
          <w:sz w:val="23"/>
          <w:szCs w:val="23"/>
        </w:rPr>
        <w:t>jel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288E89DA" w14:textId="77777777" w:rsidR="00BC6F76" w:rsidRPr="00AA0418" w:rsidRDefault="00BC6F76" w:rsidP="00BC6F76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TAJ szám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7F4B2EAF" w14:textId="77777777" w:rsidR="00BC6F76" w:rsidRPr="00AA0418" w:rsidRDefault="00BC6F76" w:rsidP="00BC6F76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Lakcím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024ADC26" w14:textId="77777777" w:rsidR="00BC6F76" w:rsidRPr="00AA0418" w:rsidRDefault="00BC6F76" w:rsidP="00BC6F76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Értesítési cím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0CEC58ED" w14:textId="77777777" w:rsidR="00BC6F76" w:rsidRPr="00AA0418" w:rsidRDefault="00BC6F76" w:rsidP="00BC6F76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Jelenlegi munkahely neve és címe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621C3BA3" w14:textId="77777777" w:rsidR="00BC6F76" w:rsidRDefault="00BC6F76" w:rsidP="00BC6F76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ab/>
      </w:r>
    </w:p>
    <w:p w14:paraId="7028CE3E" w14:textId="77777777" w:rsidR="00BC6F76" w:rsidRDefault="00BC6F76" w:rsidP="00BC6F76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Mobil telefon: </w:t>
      </w:r>
      <w:r>
        <w:rPr>
          <w:color w:val="auto"/>
          <w:sz w:val="23"/>
          <w:szCs w:val="23"/>
        </w:rPr>
        <w:t xml:space="preserve">................................................ </w:t>
      </w:r>
      <w:r>
        <w:rPr>
          <w:b/>
          <w:bCs/>
          <w:color w:val="auto"/>
          <w:sz w:val="23"/>
          <w:szCs w:val="23"/>
        </w:rPr>
        <w:t xml:space="preserve">E-mail: </w:t>
      </w:r>
      <w:r>
        <w:rPr>
          <w:color w:val="auto"/>
          <w:sz w:val="23"/>
          <w:szCs w:val="23"/>
        </w:rPr>
        <w:t>....................................................................</w:t>
      </w:r>
    </w:p>
    <w:p w14:paraId="687D22F9" w14:textId="77777777" w:rsidR="00BC6F76" w:rsidRDefault="00BC6F76" w:rsidP="00BC6F76">
      <w:pPr>
        <w:pStyle w:val="Default"/>
        <w:tabs>
          <w:tab w:val="left" w:leader="dot" w:pos="8931"/>
        </w:tabs>
        <w:spacing w:line="360" w:lineRule="auto"/>
        <w:rPr>
          <w:b/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Legmagasabb iskolai végzettség hivatalos megnevezése:</w:t>
      </w:r>
    </w:p>
    <w:p w14:paraId="23B38D70" w14:textId="77777777" w:rsidR="00BC6F76" w:rsidRDefault="00BC6F76" w:rsidP="00BC6F76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magyarul:</w:t>
      </w:r>
      <w:r>
        <w:rPr>
          <w:bCs/>
          <w:color w:val="auto"/>
          <w:sz w:val="23"/>
          <w:szCs w:val="23"/>
        </w:rPr>
        <w:tab/>
      </w:r>
    </w:p>
    <w:p w14:paraId="3A45D981" w14:textId="77777777" w:rsidR="00BC6F76" w:rsidRDefault="00BC6F76" w:rsidP="00BC6F76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angolul:</w:t>
      </w:r>
      <w:r>
        <w:rPr>
          <w:bCs/>
          <w:color w:val="auto"/>
          <w:sz w:val="23"/>
          <w:szCs w:val="23"/>
        </w:rPr>
        <w:tab/>
      </w:r>
    </w:p>
    <w:p w14:paraId="24B5FF35" w14:textId="77777777" w:rsidR="00BC6F76" w:rsidRPr="00AA0418" w:rsidRDefault="00BC6F76" w:rsidP="00BC6F76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Legmagasabb iskolai végzettség megszerzésének időpontja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750C69D2" w14:textId="77777777" w:rsidR="00BC6F76" w:rsidRPr="00AA0418" w:rsidRDefault="00BC6F76" w:rsidP="00BC6F76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Az oklevelet kiállító oktatási intézmény neve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784487C2" w14:textId="77777777" w:rsidR="00BC6F76" w:rsidRDefault="00BC6F76" w:rsidP="00BC6F76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.........................................................................................................................................</w:t>
      </w:r>
      <w:r>
        <w:rPr>
          <w:color w:val="auto"/>
          <w:sz w:val="23"/>
          <w:szCs w:val="23"/>
        </w:rPr>
        <w:tab/>
      </w:r>
    </w:p>
    <w:p w14:paraId="78192206" w14:textId="77777777" w:rsidR="00BC6F76" w:rsidRDefault="00BC6F76" w:rsidP="00BC6F76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Oklevél kelte: </w:t>
      </w:r>
      <w:r>
        <w:rPr>
          <w:color w:val="auto"/>
          <w:sz w:val="23"/>
          <w:szCs w:val="23"/>
        </w:rPr>
        <w:t xml:space="preserve">....................................................    </w:t>
      </w:r>
      <w:r>
        <w:rPr>
          <w:b/>
          <w:bCs/>
          <w:color w:val="auto"/>
          <w:sz w:val="23"/>
          <w:szCs w:val="23"/>
        </w:rPr>
        <w:t xml:space="preserve">Száma: </w:t>
      </w:r>
      <w:r>
        <w:rPr>
          <w:color w:val="auto"/>
          <w:sz w:val="23"/>
          <w:szCs w:val="23"/>
        </w:rPr>
        <w:t>..............................................................</w:t>
      </w:r>
    </w:p>
    <w:p w14:paraId="773B2674" w14:textId="77777777" w:rsidR="00BC6F76" w:rsidRDefault="00BC6F76" w:rsidP="00BC6F76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 w:rsidRPr="00777902">
        <w:rPr>
          <w:b/>
          <w:color w:val="auto"/>
          <w:sz w:val="23"/>
          <w:szCs w:val="23"/>
        </w:rPr>
        <w:t>Az oktatási intézményben használt NEPTUN-kód</w:t>
      </w:r>
      <w:r>
        <w:rPr>
          <w:b/>
          <w:color w:val="auto"/>
          <w:sz w:val="23"/>
          <w:szCs w:val="23"/>
        </w:rPr>
        <w:t xml:space="preserve"> (amennyiben van)</w:t>
      </w:r>
      <w:r w:rsidRPr="00777902">
        <w:rPr>
          <w:b/>
          <w:color w:val="auto"/>
          <w:sz w:val="23"/>
          <w:szCs w:val="23"/>
        </w:rPr>
        <w:t>:</w:t>
      </w:r>
      <w:r>
        <w:rPr>
          <w:color w:val="auto"/>
          <w:sz w:val="23"/>
          <w:szCs w:val="23"/>
        </w:rPr>
        <w:t xml:space="preserve"> ..........................................</w:t>
      </w:r>
    </w:p>
    <w:p w14:paraId="333F2E19" w14:textId="77777777" w:rsidR="00BC6F76" w:rsidRDefault="00BC6F76" w:rsidP="00BC6F76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Bankszámla száma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19D83599" w14:textId="77777777" w:rsidR="00BC6F76" w:rsidRDefault="00BC6F76" w:rsidP="00BC6F76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Pénzintézet neve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168CF11F" w14:textId="77777777" w:rsidR="00BC6F76" w:rsidRDefault="00BC6F76" w:rsidP="00BC6F76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Számlázási cím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380AF121" w14:textId="77777777" w:rsidR="00BC6F76" w:rsidRPr="00AA0418" w:rsidRDefault="00BC6F76" w:rsidP="00BC6F76">
      <w:pPr>
        <w:pStyle w:val="Default"/>
        <w:tabs>
          <w:tab w:val="left" w:leader="dot" w:pos="8931"/>
        </w:tabs>
        <w:spacing w:line="360" w:lineRule="auto"/>
        <w:rPr>
          <w:b/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Amennyiben cég nevére kéri a számlát:</w:t>
      </w:r>
    </w:p>
    <w:p w14:paraId="16D141AD" w14:textId="77777777" w:rsidR="00BC6F76" w:rsidRDefault="00BC6F76" w:rsidP="00BC6F76">
      <w:pPr>
        <w:pStyle w:val="Default"/>
        <w:tabs>
          <w:tab w:val="left" w:leader="dot" w:pos="8931"/>
        </w:tabs>
        <w:spacing w:line="360" w:lineRule="auto"/>
        <w:ind w:left="284"/>
        <w:rPr>
          <w:bCs/>
          <w:color w:val="auto"/>
          <w:sz w:val="23"/>
          <w:szCs w:val="23"/>
        </w:rPr>
      </w:pPr>
      <w:r>
        <w:rPr>
          <w:bCs/>
          <w:color w:val="auto"/>
          <w:sz w:val="23"/>
          <w:szCs w:val="23"/>
        </w:rPr>
        <w:t xml:space="preserve">Cég neve: </w:t>
      </w:r>
      <w:r>
        <w:rPr>
          <w:bCs/>
          <w:color w:val="auto"/>
          <w:sz w:val="23"/>
          <w:szCs w:val="23"/>
        </w:rPr>
        <w:tab/>
      </w:r>
    </w:p>
    <w:p w14:paraId="74D156A5" w14:textId="77777777" w:rsidR="00BC6F76" w:rsidRDefault="00BC6F76" w:rsidP="00BC6F76">
      <w:pPr>
        <w:pStyle w:val="Default"/>
        <w:tabs>
          <w:tab w:val="left" w:leader="dot" w:pos="8931"/>
        </w:tabs>
        <w:spacing w:line="360" w:lineRule="auto"/>
        <w:ind w:left="284"/>
        <w:rPr>
          <w:bCs/>
          <w:color w:val="auto"/>
          <w:sz w:val="23"/>
          <w:szCs w:val="23"/>
        </w:rPr>
      </w:pPr>
      <w:r>
        <w:rPr>
          <w:bCs/>
          <w:color w:val="auto"/>
          <w:sz w:val="23"/>
          <w:szCs w:val="23"/>
        </w:rPr>
        <w:t xml:space="preserve">címe: </w:t>
      </w:r>
      <w:r>
        <w:rPr>
          <w:bCs/>
          <w:color w:val="auto"/>
          <w:sz w:val="23"/>
          <w:szCs w:val="23"/>
        </w:rPr>
        <w:tab/>
      </w:r>
    </w:p>
    <w:p w14:paraId="1DF5FF1D" w14:textId="77777777" w:rsidR="00BC6F76" w:rsidRDefault="00BC6F76" w:rsidP="00BC6F76">
      <w:pPr>
        <w:pStyle w:val="Default"/>
        <w:tabs>
          <w:tab w:val="left" w:leader="dot" w:pos="8931"/>
        </w:tabs>
        <w:spacing w:line="360" w:lineRule="auto"/>
        <w:ind w:left="284"/>
        <w:rPr>
          <w:bCs/>
          <w:color w:val="auto"/>
          <w:sz w:val="23"/>
          <w:szCs w:val="23"/>
        </w:rPr>
      </w:pPr>
      <w:r>
        <w:rPr>
          <w:bCs/>
          <w:color w:val="auto"/>
          <w:sz w:val="23"/>
          <w:szCs w:val="23"/>
        </w:rPr>
        <w:t xml:space="preserve">adószáma: </w:t>
      </w:r>
      <w:r>
        <w:rPr>
          <w:bCs/>
          <w:color w:val="auto"/>
          <w:sz w:val="23"/>
          <w:szCs w:val="23"/>
        </w:rPr>
        <w:tab/>
      </w:r>
    </w:p>
    <w:p w14:paraId="0148C917" w14:textId="77777777" w:rsidR="00BC6F76" w:rsidRDefault="00BC6F76" w:rsidP="00BC6F76">
      <w:pPr>
        <w:pStyle w:val="Default"/>
        <w:tabs>
          <w:tab w:val="left" w:leader="dot" w:pos="8931"/>
        </w:tabs>
        <w:spacing w:line="360" w:lineRule="auto"/>
        <w:ind w:left="284"/>
        <w:rPr>
          <w:color w:val="auto"/>
          <w:sz w:val="23"/>
          <w:szCs w:val="23"/>
        </w:rPr>
      </w:pPr>
      <w:r>
        <w:rPr>
          <w:bCs/>
          <w:color w:val="auto"/>
          <w:sz w:val="23"/>
          <w:szCs w:val="23"/>
        </w:rPr>
        <w:lastRenderedPageBreak/>
        <w:t xml:space="preserve">egyéb adatok: </w:t>
      </w:r>
      <w:r>
        <w:rPr>
          <w:bCs/>
          <w:color w:val="auto"/>
          <w:sz w:val="23"/>
          <w:szCs w:val="23"/>
        </w:rPr>
        <w:tab/>
      </w:r>
    </w:p>
    <w:p w14:paraId="60572AC1" w14:textId="77777777" w:rsidR="00BC6F76" w:rsidRDefault="00BC6F76" w:rsidP="00BC6F76">
      <w:pPr>
        <w:pStyle w:val="Default"/>
        <w:rPr>
          <w:b/>
          <w:bCs/>
          <w:color w:val="auto"/>
          <w:sz w:val="23"/>
          <w:szCs w:val="23"/>
        </w:rPr>
      </w:pPr>
    </w:p>
    <w:p w14:paraId="0594EEE5" w14:textId="1FDFE7B5" w:rsidR="009275EF" w:rsidRPr="005A186B" w:rsidRDefault="005A186B" w:rsidP="004F283B">
      <w:pPr>
        <w:autoSpaceDE w:val="0"/>
        <w:autoSpaceDN w:val="0"/>
        <w:adjustRightInd w:val="0"/>
        <w:spacing w:after="0" w:line="240" w:lineRule="auto"/>
        <w:ind w:left="284"/>
        <w:rPr>
          <w:rFonts w:cstheme="minorHAnsi"/>
          <w:i/>
          <w:sz w:val="24"/>
          <w:szCs w:val="24"/>
        </w:rPr>
      </w:pPr>
      <w:r w:rsidRPr="005A186B">
        <w:rPr>
          <w:rFonts w:cstheme="minorHAnsi"/>
          <w:b/>
          <w:sz w:val="24"/>
          <w:szCs w:val="24"/>
        </w:rPr>
        <w:t xml:space="preserve">Csatolandó dokumentumok: </w:t>
      </w:r>
      <w:r w:rsidRPr="005A186B">
        <w:rPr>
          <w:rFonts w:cstheme="minorHAnsi"/>
          <w:i/>
          <w:sz w:val="24"/>
          <w:szCs w:val="24"/>
        </w:rPr>
        <w:t>oklevélmásolat</w:t>
      </w:r>
      <w:r w:rsidR="005B35F9">
        <w:rPr>
          <w:rFonts w:cstheme="minorHAnsi"/>
          <w:i/>
          <w:sz w:val="24"/>
          <w:szCs w:val="24"/>
        </w:rPr>
        <w:t>,</w:t>
      </w:r>
      <w:r w:rsidR="00C70271">
        <w:rPr>
          <w:rFonts w:cstheme="minorHAnsi"/>
          <w:i/>
          <w:sz w:val="24"/>
          <w:szCs w:val="24"/>
        </w:rPr>
        <w:t xml:space="preserve"> </w:t>
      </w:r>
      <w:r w:rsidRPr="005A186B">
        <w:rPr>
          <w:rFonts w:cstheme="minorHAnsi"/>
          <w:i/>
          <w:sz w:val="24"/>
          <w:szCs w:val="24"/>
        </w:rPr>
        <w:t>szakmai önéletrajz</w:t>
      </w:r>
      <w:r w:rsidR="00B60565">
        <w:rPr>
          <w:rFonts w:cstheme="minorHAnsi"/>
          <w:i/>
          <w:sz w:val="24"/>
          <w:szCs w:val="24"/>
        </w:rPr>
        <w:t>, valamint</w:t>
      </w:r>
      <w:r w:rsidR="00B60565" w:rsidRPr="00B60565">
        <w:rPr>
          <w:rFonts w:cstheme="minorHAnsi"/>
          <w:i/>
          <w:sz w:val="24"/>
          <w:szCs w:val="24"/>
        </w:rPr>
        <w:t xml:space="preserve"> </w:t>
      </w:r>
      <w:r w:rsidR="00B60565">
        <w:rPr>
          <w:rFonts w:cstheme="minorHAnsi"/>
          <w:i/>
          <w:sz w:val="24"/>
          <w:szCs w:val="24"/>
        </w:rPr>
        <w:t>felvételi díj befizetésének igazolása*</w:t>
      </w:r>
    </w:p>
    <w:p w14:paraId="3D9D8C6D" w14:textId="77777777" w:rsidR="005A186B" w:rsidRDefault="005A186B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1AE1355B" w14:textId="77777777" w:rsidR="00BC6F76" w:rsidRDefault="00BC6F76" w:rsidP="00BC6F76">
      <w:pPr>
        <w:pStyle w:val="Default"/>
        <w:ind w:left="284"/>
        <w:rPr>
          <w:i/>
          <w:iCs/>
          <w:color w:val="auto"/>
          <w:sz w:val="22"/>
          <w:szCs w:val="22"/>
        </w:rPr>
      </w:pPr>
      <w:r w:rsidRPr="00184F9D">
        <w:rPr>
          <w:b/>
          <w:bCs/>
          <w:i/>
          <w:iCs/>
          <w:color w:val="auto"/>
          <w:sz w:val="22"/>
          <w:szCs w:val="22"/>
        </w:rPr>
        <w:t xml:space="preserve">Az intézményi </w:t>
      </w:r>
      <w:r>
        <w:rPr>
          <w:b/>
          <w:bCs/>
          <w:i/>
          <w:iCs/>
          <w:color w:val="auto"/>
          <w:sz w:val="22"/>
          <w:szCs w:val="22"/>
        </w:rPr>
        <w:t>jelentkezési</w:t>
      </w:r>
      <w:r w:rsidRPr="00184F9D">
        <w:rPr>
          <w:b/>
          <w:bCs/>
          <w:i/>
          <w:iCs/>
          <w:color w:val="auto"/>
          <w:sz w:val="22"/>
          <w:szCs w:val="22"/>
        </w:rPr>
        <w:t xml:space="preserve"> eljárási díj (</w:t>
      </w:r>
      <w:r>
        <w:rPr>
          <w:b/>
          <w:bCs/>
          <w:i/>
          <w:iCs/>
          <w:color w:val="auto"/>
          <w:sz w:val="22"/>
          <w:szCs w:val="22"/>
        </w:rPr>
        <w:t>4</w:t>
      </w:r>
      <w:r w:rsidRPr="00184F9D">
        <w:rPr>
          <w:b/>
          <w:bCs/>
          <w:i/>
          <w:iCs/>
          <w:color w:val="auto"/>
          <w:sz w:val="22"/>
          <w:szCs w:val="22"/>
        </w:rPr>
        <w:t xml:space="preserve">.000 Ft), </w:t>
      </w:r>
      <w:r w:rsidRPr="00184F9D">
        <w:rPr>
          <w:i/>
          <w:iCs/>
          <w:color w:val="auto"/>
          <w:sz w:val="22"/>
          <w:szCs w:val="22"/>
        </w:rPr>
        <w:t>melyet bankkártyás fizetési felületen keresztül kell teljesíteni az alábbi linken:</w:t>
      </w:r>
    </w:p>
    <w:p w14:paraId="5D4826E5" w14:textId="77777777" w:rsidR="00BC6F76" w:rsidRDefault="00BC6F76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i/>
          <w:szCs w:val="28"/>
        </w:rPr>
      </w:pPr>
    </w:p>
    <w:p w14:paraId="5934E355" w14:textId="31E61E1B" w:rsidR="00BC6F76" w:rsidRDefault="00BC6F76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i/>
          <w:szCs w:val="28"/>
        </w:rPr>
      </w:pPr>
      <w:hyperlink r:id="rId7" w:history="1">
        <w:r w:rsidRPr="004D5BA1">
          <w:rPr>
            <w:rStyle w:val="Hiperhivatkozs"/>
            <w:rFonts w:cstheme="minorHAnsi"/>
            <w:i/>
            <w:szCs w:val="28"/>
          </w:rPr>
          <w:t>https://ertekesites.uni-miskolc.hu/proceduralFee/default/index/@A-9999-MFTTOVSEF-MFK</w:t>
        </w:r>
      </w:hyperlink>
    </w:p>
    <w:p w14:paraId="5C1F8C13" w14:textId="77777777" w:rsidR="00BC6F76" w:rsidRDefault="00BC6F76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i/>
          <w:szCs w:val="28"/>
        </w:rPr>
      </w:pPr>
    </w:p>
    <w:p w14:paraId="35C63BA2" w14:textId="77777777" w:rsidR="00BC6F76" w:rsidRDefault="00BC6F76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i/>
          <w:szCs w:val="28"/>
        </w:rPr>
      </w:pPr>
    </w:p>
    <w:p w14:paraId="3EAD78FF" w14:textId="5D022159" w:rsidR="00C70271" w:rsidRPr="00C70271" w:rsidRDefault="00C70271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i/>
          <w:szCs w:val="28"/>
        </w:rPr>
      </w:pPr>
      <w:r w:rsidRPr="00C70271">
        <w:rPr>
          <w:rFonts w:cstheme="minorHAnsi"/>
          <w:i/>
          <w:szCs w:val="28"/>
        </w:rPr>
        <w:t xml:space="preserve">Jelentkezéseket a következő e-mail-re küldjék: </w:t>
      </w:r>
      <w:hyperlink r:id="rId8" w:history="1">
        <w:r w:rsidR="00043F18" w:rsidRPr="00043F18">
          <w:rPr>
            <w:b/>
            <w:i/>
          </w:rPr>
          <w:t>foldadm@uni-miskolc.hu</w:t>
        </w:r>
      </w:hyperlink>
      <w:r w:rsidR="00043F18" w:rsidRPr="00043F18">
        <w:rPr>
          <w:b/>
          <w:i/>
        </w:rPr>
        <w:t xml:space="preserve"> </w:t>
      </w:r>
      <w:r w:rsidR="00043F18">
        <w:rPr>
          <w:i/>
        </w:rPr>
        <w:t>(Szászné Kovács Katalin)</w:t>
      </w:r>
    </w:p>
    <w:p w14:paraId="2007A3D5" w14:textId="77777777" w:rsidR="005A186B" w:rsidRPr="005A186B" w:rsidRDefault="005A186B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i/>
          <w:szCs w:val="24"/>
        </w:rPr>
      </w:pPr>
      <w:r w:rsidRPr="005A186B">
        <w:rPr>
          <w:rFonts w:cstheme="minorHAnsi"/>
          <w:i/>
          <w:szCs w:val="24"/>
        </w:rPr>
        <w:t xml:space="preserve">A képzés </w:t>
      </w:r>
      <w:r w:rsidR="001D37E3">
        <w:rPr>
          <w:rFonts w:cstheme="minorHAnsi"/>
          <w:i/>
          <w:szCs w:val="24"/>
        </w:rPr>
        <w:t xml:space="preserve">legalább </w:t>
      </w:r>
      <w:r w:rsidRPr="005A186B">
        <w:rPr>
          <w:rFonts w:cstheme="minorHAnsi"/>
          <w:i/>
          <w:szCs w:val="24"/>
        </w:rPr>
        <w:t xml:space="preserve">10 fő </w:t>
      </w:r>
      <w:r w:rsidR="001D37E3">
        <w:rPr>
          <w:rFonts w:cstheme="minorHAnsi"/>
          <w:i/>
          <w:szCs w:val="24"/>
        </w:rPr>
        <w:t xml:space="preserve">jelentkezése </w:t>
      </w:r>
      <w:r w:rsidRPr="005A186B">
        <w:rPr>
          <w:rFonts w:cstheme="minorHAnsi"/>
          <w:i/>
          <w:szCs w:val="24"/>
        </w:rPr>
        <w:t xml:space="preserve">esetében </w:t>
      </w:r>
      <w:r w:rsidR="00C70271">
        <w:rPr>
          <w:rFonts w:cstheme="minorHAnsi"/>
          <w:i/>
          <w:szCs w:val="24"/>
        </w:rPr>
        <w:t>i</w:t>
      </w:r>
      <w:r w:rsidRPr="005A186B">
        <w:rPr>
          <w:rFonts w:cstheme="minorHAnsi"/>
          <w:i/>
          <w:szCs w:val="24"/>
        </w:rPr>
        <w:t>ndul.</w:t>
      </w:r>
    </w:p>
    <w:p w14:paraId="03324172" w14:textId="7EC51B15" w:rsidR="005A186B" w:rsidRPr="009275EF" w:rsidRDefault="005A186B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3A05696A" w14:textId="77777777" w:rsidR="009275EF" w:rsidRDefault="009275EF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  <w:proofErr w:type="gramStart"/>
      <w:r w:rsidRPr="00D807D8">
        <w:rPr>
          <w:rFonts w:cstheme="minorHAnsi"/>
          <w:b/>
          <w:sz w:val="24"/>
          <w:szCs w:val="24"/>
        </w:rPr>
        <w:t>Kelt:</w:t>
      </w:r>
      <w:r>
        <w:rPr>
          <w:rFonts w:cstheme="minorHAnsi"/>
          <w:sz w:val="24"/>
          <w:szCs w:val="24"/>
        </w:rPr>
        <w:t>…</w:t>
      </w:r>
      <w:proofErr w:type="gramEnd"/>
      <w:r>
        <w:rPr>
          <w:rFonts w:cstheme="minorHAnsi"/>
          <w:sz w:val="24"/>
          <w:szCs w:val="24"/>
        </w:rPr>
        <w:t>………………………………………………………………</w:t>
      </w:r>
      <w:proofErr w:type="gramStart"/>
      <w:r>
        <w:rPr>
          <w:rFonts w:cstheme="minorHAnsi"/>
          <w:sz w:val="24"/>
          <w:szCs w:val="24"/>
        </w:rPr>
        <w:t>…….</w:t>
      </w:r>
      <w:proofErr w:type="gramEnd"/>
      <w:r>
        <w:rPr>
          <w:rFonts w:cstheme="minorHAnsi"/>
          <w:sz w:val="24"/>
          <w:szCs w:val="24"/>
        </w:rPr>
        <w:t>.</w:t>
      </w:r>
    </w:p>
    <w:p w14:paraId="7CA9C76C" w14:textId="77777777" w:rsidR="009275EF" w:rsidRDefault="009275EF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185468C2" w14:textId="77777777" w:rsidR="009275EF" w:rsidRDefault="009275EF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7EE24C8A" w14:textId="77777777" w:rsidR="00BC6F76" w:rsidRDefault="00BC6F76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5D69462D" w14:textId="77777777" w:rsidR="00BC6F76" w:rsidRDefault="00BC6F76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79438AF4" w14:textId="77777777" w:rsidR="009275EF" w:rsidRPr="009275EF" w:rsidRDefault="009275EF" w:rsidP="004F283B">
      <w:pPr>
        <w:autoSpaceDE w:val="0"/>
        <w:autoSpaceDN w:val="0"/>
        <w:adjustRightInd w:val="0"/>
        <w:spacing w:after="0" w:line="240" w:lineRule="auto"/>
        <w:ind w:firstLine="284"/>
        <w:jc w:val="right"/>
        <w:rPr>
          <w:rFonts w:cstheme="minorHAnsi"/>
          <w:sz w:val="24"/>
          <w:szCs w:val="24"/>
        </w:rPr>
      </w:pPr>
      <w:r w:rsidRPr="009275EF">
        <w:rPr>
          <w:rFonts w:cstheme="minorHAnsi"/>
          <w:sz w:val="24"/>
          <w:szCs w:val="24"/>
        </w:rPr>
        <w:t>..............................................................</w:t>
      </w:r>
    </w:p>
    <w:p w14:paraId="10A092D3" w14:textId="36B7F643" w:rsidR="00B60565" w:rsidRPr="009275EF" w:rsidRDefault="00D807D8" w:rsidP="004F283B">
      <w:pPr>
        <w:autoSpaceDE w:val="0"/>
        <w:autoSpaceDN w:val="0"/>
        <w:adjustRightInd w:val="0"/>
        <w:spacing w:after="0" w:line="240" w:lineRule="auto"/>
        <w:ind w:left="4956" w:firstLine="284"/>
        <w:jc w:val="center"/>
        <w:rPr>
          <w:rFonts w:cstheme="minorHAnsi"/>
        </w:rPr>
      </w:pPr>
      <w:r>
        <w:rPr>
          <w:rFonts w:cstheme="minorHAnsi"/>
          <w:sz w:val="24"/>
          <w:szCs w:val="24"/>
        </w:rPr>
        <w:t xml:space="preserve">     </w:t>
      </w:r>
      <w:r w:rsidR="009275EF" w:rsidRPr="009275EF">
        <w:rPr>
          <w:rFonts w:cstheme="minorHAnsi"/>
          <w:sz w:val="24"/>
          <w:szCs w:val="24"/>
        </w:rPr>
        <w:t>a jelentkez</w:t>
      </w:r>
      <w:r>
        <w:rPr>
          <w:rFonts w:cstheme="minorHAnsi"/>
          <w:sz w:val="24"/>
          <w:szCs w:val="24"/>
        </w:rPr>
        <w:t>ő</w:t>
      </w:r>
      <w:r w:rsidR="009275EF" w:rsidRPr="009275EF">
        <w:rPr>
          <w:rFonts w:cstheme="minorHAnsi"/>
          <w:sz w:val="24"/>
          <w:szCs w:val="24"/>
        </w:rPr>
        <w:t xml:space="preserve"> sajátkez</w:t>
      </w:r>
      <w:r w:rsidR="009275EF">
        <w:rPr>
          <w:rFonts w:cstheme="minorHAnsi"/>
          <w:sz w:val="24"/>
          <w:szCs w:val="24"/>
        </w:rPr>
        <w:t>ű</w:t>
      </w:r>
      <w:r w:rsidR="009275EF" w:rsidRPr="009275EF">
        <w:rPr>
          <w:rFonts w:cstheme="minorHAnsi"/>
          <w:sz w:val="24"/>
          <w:szCs w:val="24"/>
        </w:rPr>
        <w:t xml:space="preserve"> aláírása</w:t>
      </w:r>
    </w:p>
    <w:sectPr w:rsidR="00B60565" w:rsidRPr="009275EF" w:rsidSect="004F283B">
      <w:headerReference w:type="default" r:id="rId9"/>
      <w:footerReference w:type="default" r:id="rId10"/>
      <w:pgSz w:w="11906" w:h="16838"/>
      <w:pgMar w:top="2552" w:right="1417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41E3A4" w14:textId="77777777" w:rsidR="008669E1" w:rsidRDefault="008669E1" w:rsidP="00D807D8">
      <w:pPr>
        <w:spacing w:after="0" w:line="240" w:lineRule="auto"/>
      </w:pPr>
      <w:r>
        <w:separator/>
      </w:r>
    </w:p>
  </w:endnote>
  <w:endnote w:type="continuationSeparator" w:id="0">
    <w:p w14:paraId="56B3D1D5" w14:textId="77777777" w:rsidR="008669E1" w:rsidRDefault="008669E1" w:rsidP="00D807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58E9A6" w14:textId="08E23626" w:rsidR="00B60565" w:rsidRPr="00B60565" w:rsidRDefault="00B60565" w:rsidP="00B60565">
    <w:pPr>
      <w:pStyle w:val="llb"/>
      <w:rPr>
        <w:sz w:val="18"/>
        <w:szCs w:val="18"/>
      </w:rPr>
    </w:pPr>
    <w:r w:rsidRPr="00B60565">
      <w:rPr>
        <w:sz w:val="18"/>
        <w:szCs w:val="18"/>
      </w:rPr>
      <w:t>*A díj befizetése csak akkor szükséges, ha a 10 fő jelentkező meg van a képzésr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BAE62B" w14:textId="77777777" w:rsidR="008669E1" w:rsidRDefault="008669E1" w:rsidP="00D807D8">
      <w:pPr>
        <w:spacing w:after="0" w:line="240" w:lineRule="auto"/>
      </w:pPr>
      <w:r>
        <w:separator/>
      </w:r>
    </w:p>
  </w:footnote>
  <w:footnote w:type="continuationSeparator" w:id="0">
    <w:p w14:paraId="392E05C3" w14:textId="77777777" w:rsidR="008669E1" w:rsidRDefault="008669E1" w:rsidP="00D807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B0343" w14:textId="77777777" w:rsidR="00D807D8" w:rsidRPr="00D807D8" w:rsidRDefault="00D807D8" w:rsidP="00D807D8">
    <w:pPr>
      <w:autoSpaceDE w:val="0"/>
      <w:autoSpaceDN w:val="0"/>
      <w:adjustRightInd w:val="0"/>
      <w:spacing w:after="0" w:line="240" w:lineRule="auto"/>
      <w:jc w:val="center"/>
      <w:rPr>
        <w:rFonts w:cstheme="minorHAnsi"/>
        <w:sz w:val="24"/>
        <w:szCs w:val="28"/>
      </w:rPr>
    </w:pPr>
    <w:r w:rsidRPr="00D807D8">
      <w:rPr>
        <w:noProof/>
        <w:sz w:val="24"/>
        <w:lang w:eastAsia="hu-HU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00DE77E" wp14:editId="4076AF9B">
              <wp:simplePos x="0" y="0"/>
              <wp:positionH relativeFrom="column">
                <wp:posOffset>4777105</wp:posOffset>
              </wp:positionH>
              <wp:positionV relativeFrom="paragraph">
                <wp:posOffset>7620</wp:posOffset>
              </wp:positionV>
              <wp:extent cx="1257300" cy="981075"/>
              <wp:effectExtent l="0" t="0" r="0" b="9525"/>
              <wp:wrapSquare wrapText="bothSides"/>
              <wp:docPr id="217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7300" cy="9810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D5BD01" w14:textId="77777777" w:rsidR="00D807D8" w:rsidRDefault="00D807D8">
                          <w:r>
                            <w:t xml:space="preserve">     </w:t>
                          </w:r>
                          <w:r>
                            <w:rPr>
                              <w:noProof/>
                              <w:lang w:eastAsia="hu-HU"/>
                            </w:rPr>
                            <w:drawing>
                              <wp:inline distT="0" distB="0" distL="0" distR="0" wp14:anchorId="4CEB90AF" wp14:editId="6A9B9447">
                                <wp:extent cx="784860" cy="747323"/>
                                <wp:effectExtent l="0" t="0" r="0" b="0"/>
                                <wp:docPr id="17" name="Kép 17" descr="KapcsolÃ³dÃ³ kÃ©p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KapcsolÃ³dÃ³ kÃ©p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10283" cy="7715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00DE77E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left:0;text-align:left;margin-left:376.15pt;margin-top:.6pt;width:99pt;height:77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" stroked="f">
              <v:textbox>
                <w:txbxContent>
                  <w:p w14:paraId="05D5BD01" w14:textId="77777777" w:rsidR="00D807D8" w:rsidRDefault="00D807D8">
                    <w:r>
                      <w:t xml:space="preserve">     </w:t>
                    </w:r>
                    <w:r>
                      <w:rPr>
                        <w:noProof/>
                        <w:lang w:eastAsia="hu-HU"/>
                      </w:rPr>
                      <w:drawing>
                        <wp:inline distT="0" distB="0" distL="0" distR="0" wp14:anchorId="4CEB90AF" wp14:editId="6A9B9447">
                          <wp:extent cx="784860" cy="747323"/>
                          <wp:effectExtent l="0" t="0" r="0" b="0"/>
                          <wp:docPr id="17" name="Kép 17" descr="KapcsolÃ³dÃ³ kÃ©p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KapcsolÃ³dÃ³ kÃ©p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10283" cy="7715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D807D8">
      <w:rPr>
        <w:noProof/>
        <w:sz w:val="24"/>
        <w:lang w:eastAsia="hu-HU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43B9731" wp14:editId="1D23EA06">
              <wp:simplePos x="0" y="0"/>
              <wp:positionH relativeFrom="margin">
                <wp:align>left</wp:align>
              </wp:positionH>
              <wp:positionV relativeFrom="paragraph">
                <wp:posOffset>3175</wp:posOffset>
              </wp:positionV>
              <wp:extent cx="1028700" cy="1000125"/>
              <wp:effectExtent l="0" t="0" r="0" b="0"/>
              <wp:wrapSquare wrapText="bothSides"/>
              <wp:docPr id="15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287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34DD20" w14:textId="11F0EE20" w:rsidR="00D807D8" w:rsidRDefault="00C30B36" w:rsidP="004F283B">
                          <w:pPr>
                            <w:ind w:right="-252" w:hanging="142"/>
                          </w:pPr>
                          <w:r>
                            <w:rPr>
                              <w:noProof/>
                              <w:lang w:eastAsia="hu-HU"/>
                            </w:rPr>
                            <w:drawing>
                              <wp:inline distT="0" distB="0" distL="0" distR="0" wp14:anchorId="62EC01FD" wp14:editId="1CE43FF1">
                                <wp:extent cx="1092363" cy="769620"/>
                                <wp:effectExtent l="0" t="0" r="0" b="0"/>
                                <wp:docPr id="18" name="Kép 1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Kép 2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137728" cy="801582"/>
                                        </a:xfrm>
                                        <a:prstGeom prst="ellipse">
                                          <a:avLst/>
                                        </a:prstGeom>
                                        <a:ln>
                                          <a:noFill/>
                                        </a:ln>
                                        <a:effectLst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43B9731" id="_x0000_s1027" type="#_x0000_t202" style="position:absolute;left:0;text-align:left;margin-left:0;margin-top:.25pt;width:81pt;height:78.7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" filled="f" stroked="f">
              <v:textbox>
                <w:txbxContent>
                  <w:p w14:paraId="3934DD20" w14:textId="11F0EE20" w:rsidR="00D807D8" w:rsidRDefault="00C30B36" w:rsidP="004F283B">
                    <w:pPr>
                      <w:ind w:right="-252" w:hanging="142"/>
                    </w:pPr>
                    <w:r>
                      <w:rPr>
                        <w:noProof/>
                        <w:lang w:eastAsia="hu-HU"/>
                      </w:rPr>
                      <w:drawing>
                        <wp:inline distT="0" distB="0" distL="0" distR="0" wp14:anchorId="62EC01FD" wp14:editId="1CE43FF1">
                          <wp:extent cx="1092363" cy="769620"/>
                          <wp:effectExtent l="0" t="0" r="0" b="0"/>
                          <wp:docPr id="18" name="Kép 1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Kép 2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137728" cy="801582"/>
                                  </a:xfrm>
                                  <a:prstGeom prst="ellipse">
                                    <a:avLst/>
                                  </a:prstGeom>
                                  <a:ln>
                                    <a:noFill/>
                                  </a:ln>
                                  <a:effectLst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D807D8">
      <w:rPr>
        <w:rFonts w:cstheme="minorHAnsi"/>
        <w:sz w:val="24"/>
        <w:szCs w:val="28"/>
      </w:rPr>
      <w:t>Miskolci Egyetem</w:t>
    </w:r>
  </w:p>
  <w:p w14:paraId="01A917E1" w14:textId="77777777" w:rsidR="00D807D8" w:rsidRPr="00D807D8" w:rsidRDefault="00D807D8" w:rsidP="00D807D8">
    <w:pPr>
      <w:autoSpaceDE w:val="0"/>
      <w:autoSpaceDN w:val="0"/>
      <w:adjustRightInd w:val="0"/>
      <w:spacing w:after="0" w:line="240" w:lineRule="auto"/>
      <w:jc w:val="center"/>
      <w:rPr>
        <w:rFonts w:cstheme="minorHAnsi"/>
        <w:sz w:val="24"/>
        <w:szCs w:val="28"/>
      </w:rPr>
    </w:pPr>
    <w:r w:rsidRPr="00D807D8">
      <w:rPr>
        <w:rFonts w:cstheme="minorHAnsi"/>
        <w:sz w:val="24"/>
        <w:szCs w:val="28"/>
      </w:rPr>
      <w:t>Műszaki Földtudományi Kar</w:t>
    </w:r>
  </w:p>
  <w:p w14:paraId="4F05D400" w14:textId="77777777" w:rsidR="00D807D8" w:rsidRPr="00D807D8" w:rsidRDefault="00D807D8" w:rsidP="00D807D8">
    <w:pPr>
      <w:autoSpaceDE w:val="0"/>
      <w:autoSpaceDN w:val="0"/>
      <w:adjustRightInd w:val="0"/>
      <w:spacing w:after="0" w:line="240" w:lineRule="auto"/>
      <w:jc w:val="center"/>
      <w:rPr>
        <w:rFonts w:cstheme="minorHAnsi"/>
        <w:sz w:val="20"/>
        <w:szCs w:val="28"/>
      </w:rPr>
    </w:pPr>
    <w:r w:rsidRPr="00D807D8">
      <w:rPr>
        <w:rFonts w:cstheme="minorHAnsi"/>
        <w:sz w:val="20"/>
        <w:szCs w:val="28"/>
      </w:rPr>
      <w:t>3515 Miskolc, Egyetemváros</w:t>
    </w:r>
  </w:p>
  <w:p w14:paraId="2DA2E5DC" w14:textId="66DCEA04" w:rsidR="00D807D8" w:rsidRPr="00D807D8" w:rsidRDefault="00D807D8" w:rsidP="00D807D8">
    <w:pPr>
      <w:autoSpaceDE w:val="0"/>
      <w:autoSpaceDN w:val="0"/>
      <w:adjustRightInd w:val="0"/>
      <w:spacing w:after="0" w:line="240" w:lineRule="auto"/>
      <w:jc w:val="center"/>
      <w:rPr>
        <w:rFonts w:cstheme="minorHAnsi"/>
        <w:sz w:val="20"/>
        <w:szCs w:val="28"/>
      </w:rPr>
    </w:pPr>
    <w:r w:rsidRPr="00D807D8">
      <w:rPr>
        <w:rFonts w:cstheme="minorHAnsi"/>
        <w:sz w:val="20"/>
        <w:szCs w:val="28"/>
      </w:rPr>
      <w:t>tel.: 06-46-565-0</w:t>
    </w:r>
    <w:r w:rsidR="00043F18">
      <w:rPr>
        <w:rFonts w:cstheme="minorHAnsi"/>
        <w:sz w:val="20"/>
        <w:szCs w:val="28"/>
      </w:rPr>
      <w:t>58</w:t>
    </w:r>
  </w:p>
  <w:p w14:paraId="5D58F067" w14:textId="7B068923" w:rsidR="00D807D8" w:rsidRPr="00D807D8" w:rsidRDefault="005A186B" w:rsidP="00D807D8">
    <w:pPr>
      <w:autoSpaceDE w:val="0"/>
      <w:autoSpaceDN w:val="0"/>
      <w:adjustRightInd w:val="0"/>
      <w:spacing w:after="0" w:line="240" w:lineRule="auto"/>
      <w:jc w:val="center"/>
      <w:rPr>
        <w:rFonts w:cstheme="minorHAnsi"/>
        <w:sz w:val="20"/>
        <w:szCs w:val="28"/>
      </w:rPr>
    </w:pPr>
    <w:r>
      <w:rPr>
        <w:rFonts w:cstheme="minorHAnsi"/>
        <w:sz w:val="20"/>
        <w:szCs w:val="28"/>
      </w:rPr>
      <w:t>e-</w:t>
    </w:r>
    <w:r w:rsidR="00D807D8" w:rsidRPr="00D807D8">
      <w:rPr>
        <w:rFonts w:cstheme="minorHAnsi"/>
        <w:sz w:val="20"/>
        <w:szCs w:val="28"/>
      </w:rPr>
      <w:t xml:space="preserve">mail: </w:t>
    </w:r>
    <w:hyperlink r:id="rId3" w:history="1">
      <w:r w:rsidR="00043F18">
        <w:rPr>
          <w:rStyle w:val="Hiperhivatkozs"/>
          <w:rFonts w:ascii="Verdana" w:hAnsi="Verdana"/>
          <w:color w:val="133F64"/>
          <w:sz w:val="17"/>
          <w:szCs w:val="17"/>
        </w:rPr>
        <w:t>foldadm@uni-miskolc.hu</w:t>
      </w:r>
    </w:hyperlink>
  </w:p>
  <w:p w14:paraId="380B8433" w14:textId="77777777" w:rsidR="00D807D8" w:rsidRDefault="00D807D8" w:rsidP="00D807D8">
    <w:pPr>
      <w:pStyle w:val="lfej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AB76137"/>
    <w:multiLevelType w:val="hybridMultilevel"/>
    <w:tmpl w:val="09542D08"/>
    <w:lvl w:ilvl="0" w:tplc="2820E0B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9733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jMxNwcSxkCWko5ScGpxcWZ+HkiBWS0AUJ635iwAAAA="/>
  </w:docVars>
  <w:rsids>
    <w:rsidRoot w:val="009275EF"/>
    <w:rsid w:val="00016836"/>
    <w:rsid w:val="0003218E"/>
    <w:rsid w:val="00043F18"/>
    <w:rsid w:val="00053874"/>
    <w:rsid w:val="00055187"/>
    <w:rsid w:val="000F2205"/>
    <w:rsid w:val="001D37E3"/>
    <w:rsid w:val="0021619B"/>
    <w:rsid w:val="00217ECF"/>
    <w:rsid w:val="00321202"/>
    <w:rsid w:val="00332D78"/>
    <w:rsid w:val="003B43A6"/>
    <w:rsid w:val="00411790"/>
    <w:rsid w:val="004F283B"/>
    <w:rsid w:val="005A186B"/>
    <w:rsid w:val="005B0D7D"/>
    <w:rsid w:val="005B35F9"/>
    <w:rsid w:val="005E7FF3"/>
    <w:rsid w:val="006860F2"/>
    <w:rsid w:val="00746D14"/>
    <w:rsid w:val="00801371"/>
    <w:rsid w:val="008447F5"/>
    <w:rsid w:val="008669E1"/>
    <w:rsid w:val="008B1469"/>
    <w:rsid w:val="00917C53"/>
    <w:rsid w:val="00924FD3"/>
    <w:rsid w:val="009275EF"/>
    <w:rsid w:val="009727BC"/>
    <w:rsid w:val="00A0238D"/>
    <w:rsid w:val="00AF491B"/>
    <w:rsid w:val="00B60565"/>
    <w:rsid w:val="00BC66E4"/>
    <w:rsid w:val="00BC6F76"/>
    <w:rsid w:val="00BD10F1"/>
    <w:rsid w:val="00C00232"/>
    <w:rsid w:val="00C30B36"/>
    <w:rsid w:val="00C70271"/>
    <w:rsid w:val="00CC1F6F"/>
    <w:rsid w:val="00D807D8"/>
    <w:rsid w:val="00EB43F1"/>
    <w:rsid w:val="00EF79C8"/>
    <w:rsid w:val="00FE0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21C353"/>
  <w15:chartTrackingRefBased/>
  <w15:docId w15:val="{DF1FA831-5164-4516-B788-7D23574E1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link w:val="Cmsor1Char"/>
    <w:uiPriority w:val="9"/>
    <w:qFormat/>
    <w:rsid w:val="00043F1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D807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D807D8"/>
  </w:style>
  <w:style w:type="paragraph" w:styleId="llb">
    <w:name w:val="footer"/>
    <w:basedOn w:val="Norml"/>
    <w:link w:val="llbChar"/>
    <w:uiPriority w:val="99"/>
    <w:unhideWhenUsed/>
    <w:rsid w:val="00D807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D807D8"/>
  </w:style>
  <w:style w:type="character" w:styleId="Hiperhivatkozs">
    <w:name w:val="Hyperlink"/>
    <w:basedOn w:val="Bekezdsalapbettpusa"/>
    <w:uiPriority w:val="99"/>
    <w:unhideWhenUsed/>
    <w:rsid w:val="006860F2"/>
    <w:rPr>
      <w:color w:val="0563C1" w:themeColor="hyperlink"/>
      <w:u w:val="single"/>
    </w:rPr>
  </w:style>
  <w:style w:type="character" w:customStyle="1" w:styleId="Cmsor1Char">
    <w:name w:val="Címsor 1 Char"/>
    <w:basedOn w:val="Bekezdsalapbettpusa"/>
    <w:link w:val="Cmsor1"/>
    <w:uiPriority w:val="9"/>
    <w:rsid w:val="00043F18"/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paragraph" w:customStyle="1" w:styleId="Default">
    <w:name w:val="Default"/>
    <w:rsid w:val="00BC6F7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eloldatlanmegemlts">
    <w:name w:val="Unresolved Mention"/>
    <w:basedOn w:val="Bekezdsalapbettpusa"/>
    <w:uiPriority w:val="99"/>
    <w:semiHidden/>
    <w:unhideWhenUsed/>
    <w:rsid w:val="00BC6F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566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oldadm@uni-miskolc.h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rtekesites.uni-miskolc.hu/proceduralFee/default/index/@A-9999-MFTTOVSEF-MF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foldadm@uni-miskolc.hu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4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áta Dr. Zákányiné Dr. Mészáros</dc:creator>
  <cp:keywords/>
  <dc:description/>
  <cp:lastModifiedBy>Gaszner Emília</cp:lastModifiedBy>
  <cp:revision>2</cp:revision>
  <cp:lastPrinted>2020-09-04T06:16:00Z</cp:lastPrinted>
  <dcterms:created xsi:type="dcterms:W3CDTF">2026-05-06T07:56:00Z</dcterms:created>
  <dcterms:modified xsi:type="dcterms:W3CDTF">2026-05-06T07:56:00Z</dcterms:modified>
</cp:coreProperties>
</file>